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7183B" w14:textId="77777777" w:rsidR="007B2F37" w:rsidRPr="007B2F37" w:rsidRDefault="007B2F37" w:rsidP="007B2F37">
      <w:pPr>
        <w:spacing w:after="0"/>
        <w:ind w:right="-54"/>
        <w:rPr>
          <w:rFonts w:cstheme="minorHAnsi"/>
          <w:b/>
          <w:bCs/>
          <w:spacing w:val="50"/>
          <w:sz w:val="20"/>
          <w:szCs w:val="20"/>
        </w:rPr>
      </w:pPr>
      <w:r w:rsidRPr="007B2F37">
        <w:rPr>
          <w:rFonts w:cstheme="minorHAnsi"/>
          <w:b/>
          <w:bCs/>
          <w:w w:val="126"/>
          <w:sz w:val="20"/>
          <w:szCs w:val="20"/>
        </w:rPr>
        <w:t>1.Name</w:t>
      </w:r>
      <w:r w:rsidRPr="007B2F37">
        <w:rPr>
          <w:rFonts w:cstheme="minorHAnsi"/>
          <w:b/>
          <w:bCs/>
          <w:spacing w:val="-22"/>
          <w:w w:val="126"/>
          <w:sz w:val="20"/>
          <w:szCs w:val="20"/>
        </w:rPr>
        <w:t xml:space="preserve"> </w:t>
      </w:r>
      <w:r w:rsidRPr="007B2F37">
        <w:rPr>
          <w:rFonts w:cstheme="minorHAnsi"/>
          <w:b/>
          <w:bCs/>
          <w:w w:val="126"/>
          <w:sz w:val="20"/>
          <w:szCs w:val="20"/>
        </w:rPr>
        <w:t>and</w:t>
      </w:r>
      <w:r w:rsidRPr="007B2F37">
        <w:rPr>
          <w:rFonts w:cstheme="minorHAnsi"/>
          <w:b/>
          <w:bCs/>
          <w:spacing w:val="9"/>
          <w:w w:val="126"/>
          <w:sz w:val="20"/>
          <w:szCs w:val="20"/>
        </w:rPr>
        <w:t xml:space="preserve"> </w:t>
      </w:r>
      <w:r w:rsidRPr="007B2F37">
        <w:rPr>
          <w:rFonts w:cstheme="minorHAnsi"/>
          <w:b/>
          <w:bCs/>
          <w:sz w:val="20"/>
          <w:szCs w:val="20"/>
        </w:rPr>
        <w:t>full</w:t>
      </w:r>
      <w:r w:rsidRPr="007B2F37">
        <w:rPr>
          <w:rFonts w:cstheme="minorHAnsi"/>
          <w:b/>
          <w:bCs/>
          <w:spacing w:val="46"/>
          <w:sz w:val="20"/>
          <w:szCs w:val="20"/>
        </w:rPr>
        <w:t xml:space="preserve"> </w:t>
      </w:r>
      <w:r w:rsidRPr="007B2F37">
        <w:rPr>
          <w:rFonts w:cstheme="minorHAnsi"/>
          <w:b/>
          <w:bCs/>
          <w:w w:val="130"/>
          <w:sz w:val="20"/>
          <w:szCs w:val="20"/>
        </w:rPr>
        <w:t>postal</w:t>
      </w:r>
      <w:r w:rsidRPr="007B2F37">
        <w:rPr>
          <w:rFonts w:cstheme="minorHAnsi"/>
          <w:b/>
          <w:bCs/>
          <w:spacing w:val="-5"/>
          <w:w w:val="130"/>
          <w:sz w:val="20"/>
          <w:szCs w:val="20"/>
        </w:rPr>
        <w:t xml:space="preserve"> </w:t>
      </w:r>
      <w:r w:rsidRPr="007B2F37">
        <w:rPr>
          <w:rFonts w:cstheme="minorHAnsi"/>
          <w:b/>
          <w:bCs/>
          <w:w w:val="130"/>
          <w:sz w:val="20"/>
          <w:szCs w:val="20"/>
        </w:rPr>
        <w:t>address</w:t>
      </w:r>
      <w:r w:rsidRPr="007B2F37">
        <w:rPr>
          <w:rFonts w:cstheme="minorHAnsi"/>
          <w:b/>
          <w:bCs/>
          <w:spacing w:val="1"/>
          <w:w w:val="130"/>
          <w:sz w:val="20"/>
          <w:szCs w:val="20"/>
        </w:rPr>
        <w:t xml:space="preserve"> </w:t>
      </w:r>
      <w:r w:rsidRPr="007B2F37">
        <w:rPr>
          <w:rFonts w:cstheme="minorHAnsi"/>
          <w:b/>
          <w:bCs/>
          <w:sz w:val="20"/>
          <w:szCs w:val="20"/>
        </w:rPr>
        <w:t>of</w:t>
      </w:r>
      <w:r w:rsidRPr="007B2F37">
        <w:rPr>
          <w:rFonts w:cstheme="minorHAnsi"/>
          <w:b/>
          <w:bCs/>
          <w:spacing w:val="50"/>
          <w:sz w:val="20"/>
          <w:szCs w:val="20"/>
        </w:rPr>
        <w:t xml:space="preserve"> </w:t>
      </w:r>
      <w:r w:rsidRPr="007B2F37">
        <w:rPr>
          <w:rFonts w:cstheme="minorHAnsi"/>
          <w:b/>
          <w:bCs/>
          <w:w w:val="124"/>
          <w:sz w:val="20"/>
          <w:szCs w:val="20"/>
        </w:rPr>
        <w:t>your</w:t>
      </w:r>
      <w:r w:rsidRPr="007B2F37">
        <w:rPr>
          <w:rFonts w:cstheme="minorHAnsi"/>
          <w:b/>
          <w:bCs/>
          <w:sz w:val="20"/>
          <w:szCs w:val="20"/>
        </w:rPr>
        <w:t xml:space="preserve"> </w:t>
      </w:r>
      <w:r w:rsidRPr="007B2F37">
        <w:rPr>
          <w:rFonts w:cstheme="minorHAnsi"/>
          <w:b/>
          <w:bCs/>
          <w:w w:val="122"/>
          <w:sz w:val="20"/>
          <w:szCs w:val="20"/>
        </w:rPr>
        <w:t>Bank/Building</w:t>
      </w:r>
      <w:r w:rsidRPr="007B2F37">
        <w:rPr>
          <w:rFonts w:cstheme="minorHAnsi"/>
          <w:b/>
          <w:bCs/>
          <w:spacing w:val="-1"/>
          <w:w w:val="122"/>
          <w:sz w:val="20"/>
          <w:szCs w:val="20"/>
        </w:rPr>
        <w:t xml:space="preserve"> </w:t>
      </w:r>
      <w:r w:rsidRPr="007B2F37">
        <w:rPr>
          <w:rFonts w:cstheme="minorHAnsi"/>
          <w:b/>
          <w:bCs/>
          <w:w w:val="125"/>
          <w:sz w:val="20"/>
          <w:szCs w:val="20"/>
        </w:rPr>
        <w:t>Socie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9"/>
      </w:tblGrid>
      <w:tr w:rsidR="007B2F37" w:rsidRPr="007B2F37" w14:paraId="5A0C9DAC" w14:textId="77777777" w:rsidTr="00910941">
        <w:trPr>
          <w:trHeight w:val="604"/>
        </w:trPr>
        <w:tc>
          <w:tcPr>
            <w:tcW w:w="5979" w:type="dxa"/>
          </w:tcPr>
          <w:p w14:paraId="6409764F" w14:textId="77777777" w:rsidR="007B2F37" w:rsidRPr="007B2F37" w:rsidRDefault="007B2F37" w:rsidP="007B2F37">
            <w:pPr>
              <w:spacing w:before="28"/>
              <w:rPr>
                <w:rFonts w:asciiTheme="minorHAnsi" w:hAnsiTheme="minorHAnsi" w:cstheme="minorHAnsi"/>
                <w:b/>
                <w:bCs/>
                <w:w w:val="121"/>
              </w:rPr>
            </w:pPr>
          </w:p>
        </w:tc>
      </w:tr>
      <w:tr w:rsidR="007B2F37" w:rsidRPr="007B2F37" w14:paraId="5D71E723" w14:textId="77777777" w:rsidTr="007B2F37">
        <w:trPr>
          <w:trHeight w:val="668"/>
        </w:trPr>
        <w:tc>
          <w:tcPr>
            <w:tcW w:w="5979" w:type="dxa"/>
          </w:tcPr>
          <w:p w14:paraId="3109BBAF" w14:textId="77777777" w:rsidR="007B2F37" w:rsidRPr="007B2F37" w:rsidRDefault="007B2F37" w:rsidP="007B2F37">
            <w:pPr>
              <w:spacing w:before="28"/>
              <w:rPr>
                <w:rFonts w:asciiTheme="minorHAnsi" w:hAnsiTheme="minorHAnsi" w:cstheme="minorHAnsi"/>
                <w:b/>
                <w:bCs/>
                <w:w w:val="121"/>
              </w:rPr>
            </w:pPr>
          </w:p>
        </w:tc>
      </w:tr>
      <w:tr w:rsidR="007B2F37" w:rsidRPr="007B2F37" w14:paraId="731823E5" w14:textId="77777777" w:rsidTr="007B2F37">
        <w:trPr>
          <w:trHeight w:val="703"/>
        </w:trPr>
        <w:tc>
          <w:tcPr>
            <w:tcW w:w="5979" w:type="dxa"/>
          </w:tcPr>
          <w:p w14:paraId="75BD1D40" w14:textId="77777777" w:rsidR="007B2F37" w:rsidRPr="007B2F37" w:rsidRDefault="007B2F37" w:rsidP="007B2F37">
            <w:pPr>
              <w:spacing w:before="28"/>
              <w:rPr>
                <w:rFonts w:asciiTheme="minorHAnsi" w:hAnsiTheme="minorHAnsi" w:cstheme="minorHAnsi"/>
                <w:b/>
                <w:bCs/>
                <w:w w:val="121"/>
              </w:rPr>
            </w:pPr>
          </w:p>
        </w:tc>
      </w:tr>
    </w:tbl>
    <w:p w14:paraId="00260DF1" w14:textId="77777777" w:rsidR="007B2F37" w:rsidRPr="007B2F37" w:rsidRDefault="007B2F37" w:rsidP="007B2F37">
      <w:pPr>
        <w:spacing w:before="33" w:after="0" w:line="300" w:lineRule="auto"/>
        <w:ind w:right="283"/>
        <w:rPr>
          <w:rFonts w:cstheme="minorHAnsi"/>
          <w:b/>
          <w:bCs/>
          <w:sz w:val="20"/>
          <w:szCs w:val="20"/>
        </w:rPr>
      </w:pPr>
    </w:p>
    <w:p w14:paraId="4EF192DE" w14:textId="24D4B14D" w:rsidR="007B2F37" w:rsidRPr="007B2F37" w:rsidRDefault="007B2F37" w:rsidP="007B2F3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Name(s) of Account Holder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9"/>
      </w:tblGrid>
      <w:tr w:rsidR="007B2F37" w:rsidRPr="007B2F37" w14:paraId="170EF4DB" w14:textId="77777777" w:rsidTr="00910941">
        <w:trPr>
          <w:trHeight w:val="467"/>
        </w:trPr>
        <w:tc>
          <w:tcPr>
            <w:tcW w:w="6038" w:type="dxa"/>
          </w:tcPr>
          <w:p w14:paraId="249C30F5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3D444D5" w14:textId="77777777" w:rsidR="007B2F37" w:rsidRPr="007B2F37" w:rsidRDefault="007B2F37" w:rsidP="007B2F37">
      <w:pPr>
        <w:spacing w:after="0"/>
        <w:rPr>
          <w:rFonts w:cstheme="minorHAnsi"/>
          <w:b/>
          <w:bCs/>
          <w:sz w:val="20"/>
          <w:szCs w:val="20"/>
        </w:rPr>
      </w:pPr>
    </w:p>
    <w:p w14:paraId="71617FF5" w14:textId="66C1C8F2" w:rsidR="007B2F37" w:rsidRPr="007B2F37" w:rsidRDefault="007B2F37" w:rsidP="007B2F3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Bank/Building Society Account Number</w:t>
      </w:r>
    </w:p>
    <w:tbl>
      <w:tblPr>
        <w:tblStyle w:val="TableGrid"/>
        <w:tblW w:w="4808" w:type="dxa"/>
        <w:tblLook w:val="04A0" w:firstRow="1" w:lastRow="0" w:firstColumn="1" w:lastColumn="0" w:noHBand="0" w:noVBand="1"/>
      </w:tblPr>
      <w:tblGrid>
        <w:gridCol w:w="601"/>
        <w:gridCol w:w="601"/>
        <w:gridCol w:w="601"/>
        <w:gridCol w:w="601"/>
        <w:gridCol w:w="601"/>
        <w:gridCol w:w="601"/>
        <w:gridCol w:w="601"/>
        <w:gridCol w:w="601"/>
      </w:tblGrid>
      <w:tr w:rsidR="007B2F37" w:rsidRPr="007B2F37" w14:paraId="0BA411B3" w14:textId="77777777" w:rsidTr="007B2F37">
        <w:trPr>
          <w:trHeight w:val="532"/>
        </w:trPr>
        <w:tc>
          <w:tcPr>
            <w:tcW w:w="601" w:type="dxa"/>
          </w:tcPr>
          <w:p w14:paraId="4476DF60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01" w:type="dxa"/>
          </w:tcPr>
          <w:p w14:paraId="1F644C01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01" w:type="dxa"/>
          </w:tcPr>
          <w:p w14:paraId="65C48BF1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01" w:type="dxa"/>
          </w:tcPr>
          <w:p w14:paraId="403984A0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01" w:type="dxa"/>
          </w:tcPr>
          <w:p w14:paraId="79A1D36D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01" w:type="dxa"/>
          </w:tcPr>
          <w:p w14:paraId="5038EC9D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01" w:type="dxa"/>
          </w:tcPr>
          <w:p w14:paraId="32DA3228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01" w:type="dxa"/>
          </w:tcPr>
          <w:p w14:paraId="77C2EA51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047C5A3" w14:textId="77777777" w:rsidR="007B2F37" w:rsidRPr="007B2F37" w:rsidRDefault="007B2F37" w:rsidP="007B2F37">
      <w:pPr>
        <w:spacing w:after="0"/>
        <w:rPr>
          <w:rFonts w:cstheme="minorHAnsi"/>
          <w:b/>
          <w:bCs/>
          <w:sz w:val="20"/>
          <w:szCs w:val="20"/>
        </w:rPr>
      </w:pPr>
    </w:p>
    <w:p w14:paraId="4C75CE3D" w14:textId="77777777" w:rsidR="007B2F37" w:rsidRPr="007B2F37" w:rsidRDefault="007B2F37" w:rsidP="007B2F3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Branch Sort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"/>
        <w:gridCol w:w="692"/>
        <w:gridCol w:w="693"/>
        <w:gridCol w:w="693"/>
        <w:gridCol w:w="693"/>
        <w:gridCol w:w="693"/>
      </w:tblGrid>
      <w:tr w:rsidR="007B2F37" w:rsidRPr="007B2F37" w14:paraId="59449B7F" w14:textId="77777777" w:rsidTr="00910941">
        <w:trPr>
          <w:trHeight w:val="547"/>
        </w:trPr>
        <w:tc>
          <w:tcPr>
            <w:tcW w:w="692" w:type="dxa"/>
          </w:tcPr>
          <w:p w14:paraId="5E75D3B3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92" w:type="dxa"/>
          </w:tcPr>
          <w:p w14:paraId="69475630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93" w:type="dxa"/>
          </w:tcPr>
          <w:p w14:paraId="70C2594F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93" w:type="dxa"/>
          </w:tcPr>
          <w:p w14:paraId="6AE91EC9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93" w:type="dxa"/>
          </w:tcPr>
          <w:p w14:paraId="0C4F053A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93" w:type="dxa"/>
          </w:tcPr>
          <w:p w14:paraId="4E882D74" w14:textId="77777777" w:rsidR="007B2F37" w:rsidRPr="007B2F37" w:rsidRDefault="007B2F37" w:rsidP="007B2F37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80E479B" w14:textId="77777777" w:rsidR="007B2F37" w:rsidRPr="007B2F37" w:rsidRDefault="007B2F37" w:rsidP="007B2F37">
      <w:pPr>
        <w:rPr>
          <w:rFonts w:cstheme="minorHAnsi"/>
          <w:b/>
          <w:bCs/>
          <w:sz w:val="20"/>
          <w:szCs w:val="20"/>
        </w:rPr>
      </w:pPr>
    </w:p>
    <w:p w14:paraId="16DDD170" w14:textId="25079AB6" w:rsidR="007B2F37" w:rsidRPr="007B2F37" w:rsidRDefault="007B2F37" w:rsidP="007B2F3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Please pay to the ‘Spirit of Carmen’ Account as detailed below:</w:t>
      </w:r>
    </w:p>
    <w:p w14:paraId="2FC6F0B0" w14:textId="77777777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  <w:b/>
          <w:bCs/>
        </w:rPr>
      </w:pPr>
    </w:p>
    <w:p w14:paraId="56B87E24" w14:textId="77777777" w:rsidR="007B2F37" w:rsidRPr="007B2F37" w:rsidRDefault="007B2F37" w:rsidP="007B2F37">
      <w:pPr>
        <w:spacing w:after="0"/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>Account Name: Carrickmore GFC Spirit of Carmen</w:t>
      </w:r>
    </w:p>
    <w:p w14:paraId="7ECC1DB7" w14:textId="77777777" w:rsidR="007B2F37" w:rsidRPr="007B2F37" w:rsidRDefault="007B2F37" w:rsidP="007B2F37">
      <w:pPr>
        <w:spacing w:after="0"/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>Account Number: 09747126</w:t>
      </w:r>
    </w:p>
    <w:p w14:paraId="779CF23C" w14:textId="77777777" w:rsidR="007B2F37" w:rsidRPr="007B2F37" w:rsidRDefault="007B2F37" w:rsidP="007B2F37">
      <w:pPr>
        <w:spacing w:after="0"/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>Sort Code: 93-81-30</w:t>
      </w:r>
    </w:p>
    <w:p w14:paraId="5B05D245" w14:textId="77777777" w:rsidR="007B2F37" w:rsidRPr="007B2F37" w:rsidRDefault="007B2F37" w:rsidP="007B2F37">
      <w:pPr>
        <w:spacing w:after="0"/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>Bank/Branch: AIB (Omagh)</w:t>
      </w:r>
    </w:p>
    <w:p w14:paraId="09607F41" w14:textId="77777777" w:rsidR="007B2F37" w:rsidRPr="007B2F37" w:rsidRDefault="007B2F37" w:rsidP="007B2F37">
      <w:pPr>
        <w:spacing w:after="0"/>
        <w:rPr>
          <w:rFonts w:cstheme="minorHAnsi"/>
          <w:b/>
          <w:bCs/>
          <w:sz w:val="20"/>
          <w:szCs w:val="20"/>
        </w:rPr>
      </w:pPr>
    </w:p>
    <w:p w14:paraId="55FEA074" w14:textId="77777777" w:rsidR="007B2F37" w:rsidRPr="007B2F37" w:rsidRDefault="007B2F37" w:rsidP="007B2F37">
      <w:pPr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>The amount requested shall be:</w:t>
      </w:r>
    </w:p>
    <w:p w14:paraId="245E52B1" w14:textId="77777777" w:rsidR="007B2F37" w:rsidRPr="007B2F37" w:rsidRDefault="007B2F37" w:rsidP="007B2F37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£20/month commencing on</w:t>
      </w: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596"/>
        <w:gridCol w:w="596"/>
        <w:gridCol w:w="596"/>
        <w:gridCol w:w="596"/>
        <w:gridCol w:w="596"/>
        <w:gridCol w:w="596"/>
      </w:tblGrid>
      <w:tr w:rsidR="007B2F37" w:rsidRPr="007B2F37" w14:paraId="48F86B88" w14:textId="77777777" w:rsidTr="00910941">
        <w:trPr>
          <w:trHeight w:val="549"/>
        </w:trPr>
        <w:tc>
          <w:tcPr>
            <w:tcW w:w="596" w:type="dxa"/>
          </w:tcPr>
          <w:p w14:paraId="51970DE4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2AFCC982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3ECB465C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175711DD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025507FB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131FE09C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7D422D59" w14:textId="77777777" w:rsidR="007B2F37" w:rsidRPr="007B2F37" w:rsidRDefault="007B2F37" w:rsidP="007B2F37">
      <w:pPr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 xml:space="preserve">                D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D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 M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M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Y 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Y</w:t>
      </w:r>
      <w:proofErr w:type="spellEnd"/>
    </w:p>
    <w:p w14:paraId="6ED2B394" w14:textId="77777777" w:rsidR="007B2F37" w:rsidRPr="007B2F37" w:rsidRDefault="007B2F37" w:rsidP="007B2F37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£60/quarter commencing on</w:t>
      </w: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598"/>
        <w:gridCol w:w="598"/>
        <w:gridCol w:w="598"/>
        <w:gridCol w:w="598"/>
        <w:gridCol w:w="598"/>
        <w:gridCol w:w="598"/>
      </w:tblGrid>
      <w:tr w:rsidR="007B2F37" w:rsidRPr="007B2F37" w14:paraId="43AD578D" w14:textId="77777777" w:rsidTr="00910941">
        <w:trPr>
          <w:trHeight w:val="499"/>
        </w:trPr>
        <w:tc>
          <w:tcPr>
            <w:tcW w:w="598" w:type="dxa"/>
          </w:tcPr>
          <w:p w14:paraId="24402589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8" w:type="dxa"/>
          </w:tcPr>
          <w:p w14:paraId="4BECBA7B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8" w:type="dxa"/>
          </w:tcPr>
          <w:p w14:paraId="53BAE5FC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8" w:type="dxa"/>
          </w:tcPr>
          <w:p w14:paraId="4415E491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8" w:type="dxa"/>
          </w:tcPr>
          <w:p w14:paraId="16EE575C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8" w:type="dxa"/>
          </w:tcPr>
          <w:p w14:paraId="509A1F3D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C04A7BE" w14:textId="77777777" w:rsidR="007B2F37" w:rsidRPr="007B2F37" w:rsidRDefault="007B2F37" w:rsidP="007B2F37">
      <w:pPr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 xml:space="preserve">                D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D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 M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M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Y 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Y</w:t>
      </w:r>
      <w:proofErr w:type="spellEnd"/>
    </w:p>
    <w:p w14:paraId="09A416F8" w14:textId="77777777" w:rsidR="007B2F37" w:rsidRPr="007B2F37" w:rsidRDefault="007B2F37" w:rsidP="007B2F37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£120/half year commencing on</w:t>
      </w: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596"/>
        <w:gridCol w:w="596"/>
        <w:gridCol w:w="596"/>
        <w:gridCol w:w="596"/>
        <w:gridCol w:w="596"/>
        <w:gridCol w:w="596"/>
      </w:tblGrid>
      <w:tr w:rsidR="007B2F37" w:rsidRPr="007B2F37" w14:paraId="26855EFC" w14:textId="77777777" w:rsidTr="00910941">
        <w:trPr>
          <w:trHeight w:val="516"/>
        </w:trPr>
        <w:tc>
          <w:tcPr>
            <w:tcW w:w="596" w:type="dxa"/>
          </w:tcPr>
          <w:p w14:paraId="7711CDC8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01105983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6B46A0C6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0F92AFE3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09726252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0432A8E0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599B991" w14:textId="77777777" w:rsidR="007B2F37" w:rsidRPr="007B2F37" w:rsidRDefault="007B2F37" w:rsidP="007B2F37">
      <w:pPr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 xml:space="preserve">                D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D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 M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M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Y 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Y</w:t>
      </w:r>
      <w:proofErr w:type="spellEnd"/>
    </w:p>
    <w:p w14:paraId="5570EF94" w14:textId="77777777" w:rsidR="007B2F37" w:rsidRPr="007B2F37" w:rsidRDefault="007B2F37" w:rsidP="007B2F37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£240/</w:t>
      </w:r>
      <w:proofErr w:type="gramStart"/>
      <w:r w:rsidRPr="007B2F37">
        <w:rPr>
          <w:rFonts w:asciiTheme="minorHAnsi" w:hAnsiTheme="minorHAnsi" w:cstheme="minorHAnsi"/>
          <w:b/>
          <w:bCs/>
        </w:rPr>
        <w:t>year  commencing</w:t>
      </w:r>
      <w:proofErr w:type="gramEnd"/>
      <w:r w:rsidRPr="007B2F37">
        <w:rPr>
          <w:rFonts w:asciiTheme="minorHAnsi" w:hAnsiTheme="minorHAnsi" w:cstheme="minorHAnsi"/>
          <w:b/>
          <w:bCs/>
        </w:rPr>
        <w:t xml:space="preserve"> on</w:t>
      </w: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590"/>
        <w:gridCol w:w="590"/>
        <w:gridCol w:w="590"/>
        <w:gridCol w:w="590"/>
        <w:gridCol w:w="590"/>
        <w:gridCol w:w="590"/>
      </w:tblGrid>
      <w:tr w:rsidR="007B2F37" w:rsidRPr="007B2F37" w14:paraId="71C20035" w14:textId="77777777" w:rsidTr="00910941">
        <w:trPr>
          <w:trHeight w:val="549"/>
        </w:trPr>
        <w:tc>
          <w:tcPr>
            <w:tcW w:w="590" w:type="dxa"/>
          </w:tcPr>
          <w:p w14:paraId="68A3DCED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0" w:type="dxa"/>
          </w:tcPr>
          <w:p w14:paraId="715F59F8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0" w:type="dxa"/>
          </w:tcPr>
          <w:p w14:paraId="720B722E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0" w:type="dxa"/>
          </w:tcPr>
          <w:p w14:paraId="3C284EEA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0" w:type="dxa"/>
          </w:tcPr>
          <w:p w14:paraId="716838C0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0" w:type="dxa"/>
          </w:tcPr>
          <w:p w14:paraId="46562479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A8EF1AF" w14:textId="77777777" w:rsidR="007B2F37" w:rsidRPr="007B2F37" w:rsidRDefault="007B2F37" w:rsidP="007B2F37">
      <w:pPr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 xml:space="preserve">                D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D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 M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M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Y 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Y</w:t>
      </w:r>
      <w:proofErr w:type="spellEnd"/>
    </w:p>
    <w:p w14:paraId="3E0EDFC8" w14:textId="768705E4" w:rsidR="007B2F37" w:rsidRPr="007B2F37" w:rsidRDefault="007B2F37" w:rsidP="007B2F37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I/we will inform the Bank/Building Society and An Charraig Mhór CLG, in writing, if I/we wish to cancel this instruction.</w:t>
      </w:r>
    </w:p>
    <w:p w14:paraId="34F9F55D" w14:textId="3A638FD1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  <w:r w:rsidRPr="007B2F37">
        <w:rPr>
          <w:rFonts w:asciiTheme="minorHAnsi" w:hAnsiTheme="minorHAnsi" w:cstheme="minorHAnsi"/>
          <w:b/>
          <w:bCs/>
        </w:rPr>
        <w:t>I/we understand that if any payment is made which breaks the terms of this instruction, the Bank/Building Society will make a refund for the amount paid</w:t>
      </w:r>
      <w:r w:rsidRPr="007B2F37">
        <w:rPr>
          <w:rFonts w:asciiTheme="minorHAnsi" w:hAnsiTheme="minorHAnsi" w:cstheme="minorHAnsi"/>
        </w:rPr>
        <w:t>.</w:t>
      </w:r>
    </w:p>
    <w:p w14:paraId="189124FD" w14:textId="1344AC25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4C8CBDB0" w14:textId="54EAEF01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Signature:</w:t>
      </w:r>
    </w:p>
    <w:tbl>
      <w:tblPr>
        <w:tblStyle w:val="TableGrid"/>
        <w:tblpPr w:leftFromText="180" w:rightFromText="180" w:vertAnchor="text" w:horzAnchor="page" w:tblpX="6799" w:tblpY="103"/>
        <w:tblW w:w="4842" w:type="dxa"/>
        <w:tblLook w:val="04A0" w:firstRow="1" w:lastRow="0" w:firstColumn="1" w:lastColumn="0" w:noHBand="0" w:noVBand="1"/>
      </w:tblPr>
      <w:tblGrid>
        <w:gridCol w:w="4842"/>
      </w:tblGrid>
      <w:tr w:rsidR="007B2F37" w:rsidRPr="007B2F37" w14:paraId="61265F28" w14:textId="77777777" w:rsidTr="007B2F37">
        <w:trPr>
          <w:trHeight w:val="620"/>
        </w:trPr>
        <w:tc>
          <w:tcPr>
            <w:tcW w:w="4842" w:type="dxa"/>
          </w:tcPr>
          <w:p w14:paraId="7DE1F950" w14:textId="77777777" w:rsidR="007B2F37" w:rsidRPr="007B2F37" w:rsidRDefault="007B2F37" w:rsidP="007B2F37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35EC1087" w14:textId="55998311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7D45F465" w14:textId="27EAD372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Date:</w:t>
      </w: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596"/>
        <w:gridCol w:w="596"/>
        <w:gridCol w:w="596"/>
        <w:gridCol w:w="596"/>
        <w:gridCol w:w="596"/>
        <w:gridCol w:w="596"/>
      </w:tblGrid>
      <w:tr w:rsidR="007B2F37" w:rsidRPr="007B2F37" w14:paraId="40934F67" w14:textId="77777777" w:rsidTr="00910941">
        <w:trPr>
          <w:trHeight w:val="549"/>
        </w:trPr>
        <w:tc>
          <w:tcPr>
            <w:tcW w:w="596" w:type="dxa"/>
          </w:tcPr>
          <w:p w14:paraId="25ED0811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115B3225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729F713B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69C7E2AF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34505653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596" w:type="dxa"/>
          </w:tcPr>
          <w:p w14:paraId="090C8692" w14:textId="77777777" w:rsidR="007B2F37" w:rsidRPr="007B2F37" w:rsidRDefault="007B2F37" w:rsidP="009109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E59FD61" w14:textId="77777777" w:rsidR="007B2F37" w:rsidRPr="007B2F37" w:rsidRDefault="007B2F37" w:rsidP="007B2F37">
      <w:pPr>
        <w:rPr>
          <w:rFonts w:cstheme="minorHAnsi"/>
          <w:b/>
          <w:bCs/>
          <w:sz w:val="20"/>
          <w:szCs w:val="20"/>
        </w:rPr>
      </w:pPr>
      <w:r w:rsidRPr="007B2F37">
        <w:rPr>
          <w:rFonts w:cstheme="minorHAnsi"/>
          <w:b/>
          <w:bCs/>
          <w:sz w:val="20"/>
          <w:szCs w:val="20"/>
        </w:rPr>
        <w:t xml:space="preserve">                D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D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 M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M</w:t>
      </w:r>
      <w:proofErr w:type="spellEnd"/>
      <w:r w:rsidRPr="007B2F37">
        <w:rPr>
          <w:rFonts w:cstheme="minorHAnsi"/>
          <w:b/>
          <w:bCs/>
          <w:sz w:val="20"/>
          <w:szCs w:val="20"/>
        </w:rPr>
        <w:t xml:space="preserve">         Y           </w:t>
      </w:r>
      <w:proofErr w:type="spellStart"/>
      <w:r w:rsidRPr="007B2F37">
        <w:rPr>
          <w:rFonts w:cstheme="minorHAnsi"/>
          <w:b/>
          <w:bCs/>
          <w:sz w:val="20"/>
          <w:szCs w:val="20"/>
        </w:rPr>
        <w:t>Y</w:t>
      </w:r>
      <w:proofErr w:type="spellEnd"/>
    </w:p>
    <w:p w14:paraId="6E2DF9F1" w14:textId="0D5A5FB6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5F168B21" w14:textId="215950A8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Print Name:</w:t>
      </w:r>
    </w:p>
    <w:tbl>
      <w:tblPr>
        <w:tblStyle w:val="TableGrid"/>
        <w:tblpPr w:leftFromText="180" w:rightFromText="180" w:vertAnchor="text" w:horzAnchor="page" w:tblpX="6732" w:tblpY="109"/>
        <w:tblW w:w="4923" w:type="dxa"/>
        <w:tblLook w:val="04A0" w:firstRow="1" w:lastRow="0" w:firstColumn="1" w:lastColumn="0" w:noHBand="0" w:noVBand="1"/>
      </w:tblPr>
      <w:tblGrid>
        <w:gridCol w:w="4923"/>
      </w:tblGrid>
      <w:tr w:rsidR="007B2F37" w:rsidRPr="007B2F37" w14:paraId="46AACB91" w14:textId="77777777" w:rsidTr="007B2F37">
        <w:trPr>
          <w:trHeight w:val="619"/>
        </w:trPr>
        <w:tc>
          <w:tcPr>
            <w:tcW w:w="4923" w:type="dxa"/>
          </w:tcPr>
          <w:p w14:paraId="3F8E06E1" w14:textId="77777777" w:rsidR="007B2F37" w:rsidRPr="007B2F37" w:rsidRDefault="007B2F37" w:rsidP="007B2F37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7F3A137F" w14:textId="720AE931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27A0F8F5" w14:textId="58F98C02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Address:</w:t>
      </w:r>
    </w:p>
    <w:tbl>
      <w:tblPr>
        <w:tblStyle w:val="TableGrid"/>
        <w:tblW w:w="4853" w:type="dxa"/>
        <w:tblInd w:w="562" w:type="dxa"/>
        <w:tblLook w:val="04A0" w:firstRow="1" w:lastRow="0" w:firstColumn="1" w:lastColumn="0" w:noHBand="0" w:noVBand="1"/>
      </w:tblPr>
      <w:tblGrid>
        <w:gridCol w:w="4853"/>
      </w:tblGrid>
      <w:tr w:rsidR="007B2F37" w:rsidRPr="007B2F37" w14:paraId="7F2772E4" w14:textId="77777777" w:rsidTr="007B2F37">
        <w:trPr>
          <w:trHeight w:val="725"/>
        </w:trPr>
        <w:tc>
          <w:tcPr>
            <w:tcW w:w="4853" w:type="dxa"/>
          </w:tcPr>
          <w:p w14:paraId="4BA7CB1A" w14:textId="77777777" w:rsidR="007B2F37" w:rsidRPr="007B2F37" w:rsidRDefault="007B2F37" w:rsidP="00910941">
            <w:pPr>
              <w:spacing w:before="28"/>
              <w:rPr>
                <w:rFonts w:asciiTheme="minorHAnsi" w:hAnsiTheme="minorHAnsi" w:cstheme="minorHAnsi"/>
                <w:b/>
                <w:bCs/>
                <w:w w:val="121"/>
              </w:rPr>
            </w:pPr>
          </w:p>
        </w:tc>
      </w:tr>
      <w:tr w:rsidR="007B2F37" w:rsidRPr="007B2F37" w14:paraId="7FBAB9F5" w14:textId="77777777" w:rsidTr="007B2F37">
        <w:trPr>
          <w:trHeight w:val="783"/>
        </w:trPr>
        <w:tc>
          <w:tcPr>
            <w:tcW w:w="4853" w:type="dxa"/>
          </w:tcPr>
          <w:p w14:paraId="276F9BDA" w14:textId="77777777" w:rsidR="007B2F37" w:rsidRPr="007B2F37" w:rsidRDefault="007B2F37" w:rsidP="00910941">
            <w:pPr>
              <w:spacing w:before="28"/>
              <w:rPr>
                <w:rFonts w:asciiTheme="minorHAnsi" w:hAnsiTheme="minorHAnsi" w:cstheme="minorHAnsi"/>
                <w:b/>
                <w:bCs/>
                <w:w w:val="121"/>
              </w:rPr>
            </w:pPr>
          </w:p>
        </w:tc>
      </w:tr>
      <w:tr w:rsidR="007B2F37" w:rsidRPr="007B2F37" w14:paraId="060EBB25" w14:textId="77777777" w:rsidTr="007B2F37">
        <w:trPr>
          <w:trHeight w:val="700"/>
        </w:trPr>
        <w:tc>
          <w:tcPr>
            <w:tcW w:w="4853" w:type="dxa"/>
          </w:tcPr>
          <w:p w14:paraId="397CDBF3" w14:textId="77777777" w:rsidR="007B2F37" w:rsidRPr="007B2F37" w:rsidRDefault="007B2F37" w:rsidP="00910941">
            <w:pPr>
              <w:spacing w:before="28"/>
              <w:rPr>
                <w:rFonts w:asciiTheme="minorHAnsi" w:hAnsiTheme="minorHAnsi" w:cstheme="minorHAnsi"/>
                <w:b/>
                <w:bCs/>
                <w:w w:val="121"/>
              </w:rPr>
            </w:pPr>
          </w:p>
        </w:tc>
      </w:tr>
    </w:tbl>
    <w:p w14:paraId="168D25CB" w14:textId="77777777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0507CF07" w14:textId="43B844E7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 xml:space="preserve">Postcode: </w:t>
      </w:r>
    </w:p>
    <w:tbl>
      <w:tblPr>
        <w:tblStyle w:val="TableGrid"/>
        <w:tblW w:w="0" w:type="auto"/>
        <w:tblInd w:w="460" w:type="dxa"/>
        <w:tblLook w:val="04A0" w:firstRow="1" w:lastRow="0" w:firstColumn="1" w:lastColumn="0" w:noHBand="0" w:noVBand="1"/>
      </w:tblPr>
      <w:tblGrid>
        <w:gridCol w:w="4057"/>
      </w:tblGrid>
      <w:tr w:rsidR="007B2F37" w:rsidRPr="007B2F37" w14:paraId="492A7C4C" w14:textId="77777777" w:rsidTr="007B2F37">
        <w:trPr>
          <w:trHeight w:val="573"/>
        </w:trPr>
        <w:tc>
          <w:tcPr>
            <w:tcW w:w="4057" w:type="dxa"/>
          </w:tcPr>
          <w:p w14:paraId="3FB6215B" w14:textId="77777777" w:rsidR="007B2F37" w:rsidRPr="007B2F37" w:rsidRDefault="007B2F37" w:rsidP="007B2F37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2EE1DBCA" w14:textId="77777777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29B99114" w14:textId="405FCD55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Telephone No:</w:t>
      </w:r>
    </w:p>
    <w:tbl>
      <w:tblPr>
        <w:tblStyle w:val="TableGrid"/>
        <w:tblW w:w="0" w:type="auto"/>
        <w:tblInd w:w="460" w:type="dxa"/>
        <w:tblLook w:val="04A0" w:firstRow="1" w:lastRow="0" w:firstColumn="1" w:lastColumn="0" w:noHBand="0" w:noVBand="1"/>
      </w:tblPr>
      <w:tblGrid>
        <w:gridCol w:w="4057"/>
      </w:tblGrid>
      <w:tr w:rsidR="007B2F37" w:rsidRPr="007B2F37" w14:paraId="36C68529" w14:textId="77777777" w:rsidTr="00910941">
        <w:trPr>
          <w:trHeight w:val="573"/>
        </w:trPr>
        <w:tc>
          <w:tcPr>
            <w:tcW w:w="4057" w:type="dxa"/>
          </w:tcPr>
          <w:p w14:paraId="4EFF64B0" w14:textId="77777777" w:rsidR="007B2F37" w:rsidRPr="007B2F37" w:rsidRDefault="007B2F37" w:rsidP="00910941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78EF4BD6" w14:textId="77777777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3A8E7152" w14:textId="6D85AE10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Mobile:</w:t>
      </w:r>
    </w:p>
    <w:tbl>
      <w:tblPr>
        <w:tblStyle w:val="TableGrid"/>
        <w:tblW w:w="0" w:type="auto"/>
        <w:tblInd w:w="460" w:type="dxa"/>
        <w:tblLook w:val="04A0" w:firstRow="1" w:lastRow="0" w:firstColumn="1" w:lastColumn="0" w:noHBand="0" w:noVBand="1"/>
      </w:tblPr>
      <w:tblGrid>
        <w:gridCol w:w="4057"/>
      </w:tblGrid>
      <w:tr w:rsidR="007B2F37" w:rsidRPr="007B2F37" w14:paraId="1E2A1FC7" w14:textId="77777777" w:rsidTr="00910941">
        <w:trPr>
          <w:trHeight w:val="573"/>
        </w:trPr>
        <w:tc>
          <w:tcPr>
            <w:tcW w:w="4057" w:type="dxa"/>
          </w:tcPr>
          <w:p w14:paraId="059E1F79" w14:textId="77777777" w:rsidR="007B2F37" w:rsidRPr="007B2F37" w:rsidRDefault="007B2F37" w:rsidP="00910941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5111DF52" w14:textId="77777777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35B13850" w14:textId="77777777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6ACA21A3" w14:textId="22F0E5B4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  <w:b/>
          <w:bCs/>
        </w:rPr>
      </w:pPr>
      <w:r w:rsidRPr="007B2F37">
        <w:rPr>
          <w:rFonts w:asciiTheme="minorHAnsi" w:hAnsiTheme="minorHAnsi" w:cstheme="minorHAnsi"/>
          <w:b/>
          <w:bCs/>
        </w:rPr>
        <w:t>Email:</w:t>
      </w:r>
    </w:p>
    <w:tbl>
      <w:tblPr>
        <w:tblStyle w:val="TableGrid"/>
        <w:tblW w:w="0" w:type="auto"/>
        <w:tblInd w:w="460" w:type="dxa"/>
        <w:tblLook w:val="04A0" w:firstRow="1" w:lastRow="0" w:firstColumn="1" w:lastColumn="0" w:noHBand="0" w:noVBand="1"/>
      </w:tblPr>
      <w:tblGrid>
        <w:gridCol w:w="4057"/>
      </w:tblGrid>
      <w:tr w:rsidR="007B2F37" w:rsidRPr="007B2F37" w14:paraId="35DDB4AC" w14:textId="77777777" w:rsidTr="00910941">
        <w:trPr>
          <w:trHeight w:val="573"/>
        </w:trPr>
        <w:tc>
          <w:tcPr>
            <w:tcW w:w="4057" w:type="dxa"/>
          </w:tcPr>
          <w:p w14:paraId="67795C7A" w14:textId="77777777" w:rsidR="007B2F37" w:rsidRPr="007B2F37" w:rsidRDefault="007B2F37" w:rsidP="00910941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15690A19" w14:textId="77777777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p w14:paraId="0F381DAC" w14:textId="77777777" w:rsidR="007B2F37" w:rsidRPr="007B2F37" w:rsidRDefault="007B2F37" w:rsidP="007B2F37">
      <w:pPr>
        <w:pStyle w:val="ListParagraph"/>
        <w:ind w:left="460"/>
        <w:rPr>
          <w:rFonts w:asciiTheme="minorHAnsi" w:hAnsiTheme="minorHAnsi" w:cstheme="minorHAnsi"/>
        </w:rPr>
      </w:pPr>
    </w:p>
    <w:sectPr w:rsidR="007B2F37" w:rsidRPr="007B2F37" w:rsidSect="00F43BAE">
      <w:headerReference w:type="default" r:id="rId7"/>
      <w:pgSz w:w="11906" w:h="16838"/>
      <w:pgMar w:top="353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8750E" w14:textId="77777777" w:rsidR="00875EBE" w:rsidRDefault="00875EBE" w:rsidP="007B2F37">
      <w:pPr>
        <w:spacing w:after="0" w:line="240" w:lineRule="auto"/>
      </w:pPr>
      <w:r>
        <w:separator/>
      </w:r>
    </w:p>
  </w:endnote>
  <w:endnote w:type="continuationSeparator" w:id="0">
    <w:p w14:paraId="4AD0980F" w14:textId="77777777" w:rsidR="00875EBE" w:rsidRDefault="00875EBE" w:rsidP="007B2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8065C" w14:textId="77777777" w:rsidR="00875EBE" w:rsidRDefault="00875EBE" w:rsidP="007B2F37">
      <w:pPr>
        <w:spacing w:after="0" w:line="240" w:lineRule="auto"/>
      </w:pPr>
      <w:r>
        <w:separator/>
      </w:r>
    </w:p>
  </w:footnote>
  <w:footnote w:type="continuationSeparator" w:id="0">
    <w:p w14:paraId="111833E1" w14:textId="77777777" w:rsidR="00875EBE" w:rsidRDefault="00875EBE" w:rsidP="007B2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132"/>
      <w:gridCol w:w="3132"/>
      <w:gridCol w:w="3134"/>
    </w:tblGrid>
    <w:tr w:rsidR="007B2F37" w14:paraId="64E88615" w14:textId="77777777" w:rsidTr="007B2F37">
      <w:trPr>
        <w:trHeight w:val="847"/>
      </w:trPr>
      <w:tc>
        <w:tcPr>
          <w:tcW w:w="3132" w:type="dxa"/>
          <w:tcBorders>
            <w:top w:val="nil"/>
            <w:left w:val="nil"/>
            <w:bottom w:val="nil"/>
            <w:right w:val="nil"/>
          </w:tcBorders>
        </w:tcPr>
        <w:p w14:paraId="01029785" w14:textId="77777777" w:rsidR="007B2F37" w:rsidRPr="00F43BAE" w:rsidRDefault="007B2F37" w:rsidP="007B2F37">
          <w:pPr>
            <w:pStyle w:val="Header"/>
            <w:rPr>
              <w:b/>
              <w:bCs/>
              <w:sz w:val="16"/>
              <w:szCs w:val="16"/>
              <w:lang w:val="en-GB"/>
            </w:rPr>
          </w:pPr>
          <w:r w:rsidRPr="00F43BAE">
            <w:rPr>
              <w:b/>
              <w:bCs/>
              <w:sz w:val="16"/>
              <w:szCs w:val="16"/>
              <w:lang w:val="en-GB"/>
            </w:rPr>
            <w:t>BÍ PÁIRTEACH INNIU AGUS FOIRGNEOIMID AMARACH</w:t>
          </w:r>
        </w:p>
      </w:tc>
      <w:tc>
        <w:tcPr>
          <w:tcW w:w="3132" w:type="dxa"/>
          <w:tcBorders>
            <w:top w:val="nil"/>
            <w:left w:val="nil"/>
            <w:bottom w:val="nil"/>
            <w:right w:val="nil"/>
          </w:tcBorders>
        </w:tcPr>
        <w:p w14:paraId="5B7B8508" w14:textId="77777777" w:rsidR="007B2F37" w:rsidRPr="00F43BAE" w:rsidRDefault="007B2F37" w:rsidP="007B2F37">
          <w:pPr>
            <w:pStyle w:val="Header"/>
            <w:jc w:val="center"/>
            <w:rPr>
              <w:sz w:val="16"/>
              <w:szCs w:val="16"/>
              <w:lang w:val="en-GB"/>
            </w:rPr>
          </w:pPr>
          <w:r w:rsidRPr="00F43BAE">
            <w:rPr>
              <w:noProof/>
              <w:sz w:val="16"/>
              <w:szCs w:val="16"/>
            </w:rPr>
            <w:drawing>
              <wp:inline distT="0" distB="0" distL="0" distR="0" wp14:anchorId="64EE5948" wp14:editId="0B114D5C">
                <wp:extent cx="329610" cy="329610"/>
                <wp:effectExtent l="0" t="0" r="0" b="0"/>
                <wp:docPr id="3" name="Picture 3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Picture 26" descr="A picture containing text, clipart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6347" cy="3463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CAB7B32" w14:textId="77777777" w:rsidR="007B2F37" w:rsidRPr="00F43BAE" w:rsidRDefault="007B2F37" w:rsidP="007B2F37">
          <w:pPr>
            <w:pStyle w:val="Header"/>
            <w:jc w:val="center"/>
            <w:rPr>
              <w:sz w:val="16"/>
              <w:szCs w:val="16"/>
              <w:lang w:val="en-GB"/>
            </w:rPr>
          </w:pPr>
        </w:p>
      </w:tc>
      <w:tc>
        <w:tcPr>
          <w:tcW w:w="3134" w:type="dxa"/>
          <w:tcBorders>
            <w:top w:val="nil"/>
            <w:left w:val="nil"/>
            <w:bottom w:val="nil"/>
            <w:right w:val="nil"/>
          </w:tcBorders>
        </w:tcPr>
        <w:p w14:paraId="49A1F2B2" w14:textId="77777777" w:rsidR="007B2F37" w:rsidRPr="00F43BAE" w:rsidRDefault="007B2F37" w:rsidP="007B2F37">
          <w:pPr>
            <w:pStyle w:val="Header"/>
            <w:rPr>
              <w:b/>
              <w:bCs/>
              <w:sz w:val="16"/>
              <w:szCs w:val="16"/>
              <w:lang w:val="en-GB"/>
            </w:rPr>
          </w:pPr>
          <w:r w:rsidRPr="00F43BAE">
            <w:rPr>
              <w:b/>
              <w:bCs/>
              <w:sz w:val="16"/>
              <w:szCs w:val="16"/>
              <w:lang w:val="en-GB"/>
            </w:rPr>
            <w:t>JOIN TODAY AND WE WILL BUILD TOMORROW</w:t>
          </w:r>
        </w:p>
      </w:tc>
    </w:tr>
    <w:tr w:rsidR="007B2F37" w14:paraId="62C97084" w14:textId="77777777" w:rsidTr="007B2F37">
      <w:trPr>
        <w:trHeight w:val="223"/>
      </w:trPr>
      <w:tc>
        <w:tcPr>
          <w:tcW w:w="9398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2FDA3FAC" w14:textId="04903A71" w:rsidR="007B2F37" w:rsidRDefault="00F43BAE" w:rsidP="00F43BAE">
          <w:pPr>
            <w:pStyle w:val="Header"/>
            <w:rPr>
              <w:lang w:val="en-GB"/>
            </w:rPr>
          </w:pPr>
          <w:r>
            <w:rPr>
              <w:lang w:val="en-GB"/>
            </w:rPr>
            <w:t xml:space="preserve">This form instructs your bank or building society to make payments direct from your bank account. Please complete the form in full &amp; return to the club either by handing to a committee member or emailing directly to </w:t>
          </w:r>
          <w:hyperlink r:id="rId2" w:history="1">
            <w:r>
              <w:rPr>
                <w:rStyle w:val="Hyperlink"/>
                <w:lang w:val="en-GB"/>
              </w:rPr>
              <w:t>treasurer.carrickmorestcolmcilles.tyrone@gaa.ie</w:t>
            </w:r>
          </w:hyperlink>
          <w:r>
            <w:rPr>
              <w:lang w:val="en-GB"/>
            </w:rPr>
            <w:t xml:space="preserve"> in a timely manner to be included in the monthly £500 club draws which being in April 202</w:t>
          </w:r>
          <w:r w:rsidR="00961088">
            <w:rPr>
              <w:lang w:val="en-GB"/>
            </w:rPr>
            <w:t>2</w:t>
          </w:r>
          <w:r>
            <w:rPr>
              <w:lang w:val="en-GB"/>
            </w:rPr>
            <w:t>.</w:t>
          </w:r>
        </w:p>
      </w:tc>
    </w:tr>
  </w:tbl>
  <w:p w14:paraId="79E4B1AA" w14:textId="77777777" w:rsidR="007B2F37" w:rsidRDefault="007B2F37" w:rsidP="00F43B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20ECB"/>
    <w:multiLevelType w:val="hybridMultilevel"/>
    <w:tmpl w:val="20D4B660"/>
    <w:lvl w:ilvl="0" w:tplc="753631F0">
      <w:start w:val="2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30765DC6"/>
    <w:multiLevelType w:val="hybridMultilevel"/>
    <w:tmpl w:val="CB16A1D0"/>
    <w:lvl w:ilvl="0" w:tplc="B9C2EFB6">
      <w:start w:val="1"/>
      <w:numFmt w:val="decimal"/>
      <w:lvlText w:val="%1."/>
      <w:lvlJc w:val="left"/>
      <w:pPr>
        <w:ind w:left="460" w:hanging="360"/>
      </w:pPr>
      <w:rPr>
        <w:rFonts w:hint="default"/>
        <w:w w:val="126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4D2A148E"/>
    <w:multiLevelType w:val="hybridMultilevel"/>
    <w:tmpl w:val="5DC25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029711">
    <w:abstractNumId w:val="1"/>
  </w:num>
  <w:num w:numId="2" w16cid:durableId="331756748">
    <w:abstractNumId w:val="2"/>
  </w:num>
  <w:num w:numId="3" w16cid:durableId="813987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LAwNTM1NDGwMDFT0lEKTi0uzszPAykwrAUA4fSFPSwAAAA="/>
  </w:docVars>
  <w:rsids>
    <w:rsidRoot w:val="007B2F37"/>
    <w:rsid w:val="002D33F7"/>
    <w:rsid w:val="007B2F37"/>
    <w:rsid w:val="00875EBE"/>
    <w:rsid w:val="00961088"/>
    <w:rsid w:val="00B513DB"/>
    <w:rsid w:val="00F0503E"/>
    <w:rsid w:val="00F07031"/>
    <w:rsid w:val="00F43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4CFB47"/>
  <w15:chartTrackingRefBased/>
  <w15:docId w15:val="{4A1888A2-DE5E-4DF5-9F62-3992B29B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F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2F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2F3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B2F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F37"/>
  </w:style>
  <w:style w:type="paragraph" w:styleId="Footer">
    <w:name w:val="footer"/>
    <w:basedOn w:val="Normal"/>
    <w:link w:val="FooterChar"/>
    <w:uiPriority w:val="99"/>
    <w:unhideWhenUsed/>
    <w:rsid w:val="007B2F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F37"/>
  </w:style>
  <w:style w:type="character" w:styleId="Hyperlink">
    <w:name w:val="Hyperlink"/>
    <w:basedOn w:val="DefaultParagraphFont"/>
    <w:uiPriority w:val="99"/>
    <w:semiHidden/>
    <w:unhideWhenUsed/>
    <w:rsid w:val="00F43B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5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treasurer.carrickmorestcolmcilles.tyrone@gaa.ie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8</Words>
  <Characters>1075</Characters>
  <Application>Microsoft Office Word</Application>
  <DocSecurity>0</DocSecurity>
  <Lines>8</Lines>
  <Paragraphs>2</Paragraphs>
  <ScaleCrop>false</ScaleCrop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e McPhillips</dc:creator>
  <cp:keywords/>
  <dc:description/>
  <cp:lastModifiedBy>Public Relations Officer Carrickmore St Colmcilles Tyrone</cp:lastModifiedBy>
  <cp:revision>2</cp:revision>
  <dcterms:created xsi:type="dcterms:W3CDTF">2022-04-18T21:28:00Z</dcterms:created>
  <dcterms:modified xsi:type="dcterms:W3CDTF">2022-04-18T21:28:00Z</dcterms:modified>
</cp:coreProperties>
</file>